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SR:</w:t>
      </w:r>
      <w:r>
        <w:t xml:space="preserve"> </w:t>
      </w:r>
      <w:r>
        <w:t xml:space="preserve">pulmonary</w:t>
      </w:r>
      <w:r>
        <w:t xml:space="preserve"> </w:t>
      </w:r>
      <w:r>
        <w:t xml:space="preserve">(short)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6-12-29</w:t>
      </w:r>
    </w:p>
    <w:p>
      <w:pPr>
        <w:pStyle w:val="Heading2"/>
      </w:pPr>
      <w:bookmarkStart w:id="21" w:name="legend"/>
      <w:bookmarkEnd w:id="21"/>
      <w:r>
        <w:t xml:space="preserve">Legend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orr(Levels)</w:t>
      </w:r>
      <w:r>
        <w:t xml:space="preserve"> </w:t>
      </w:r>
      <w:r>
        <w:t xml:space="preserve">= correlation between intercepts (factor scores) of two processes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orr(Slopes)</w:t>
      </w:r>
      <w:r>
        <w:t xml:space="preserve"> </w:t>
      </w:r>
      <w:r>
        <w:t xml:space="preserve">= correlation between linear slopes (factor scores) of two processes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orr(Resid)</w:t>
      </w:r>
      <w:r>
        <w:t xml:space="preserve"> </w:t>
      </w:r>
      <w:r>
        <w:t xml:space="preserve">= correlation between residuals of two processes</w:t>
      </w:r>
    </w:p>
    <w:p>
      <w:pPr>
        <w:pStyle w:val="FirstParagraph"/>
      </w:pPr>
      <w:r>
        <w:t xml:space="preserve">Note: cases in which restricted (co)variances or insufficient decimals prevent the computation of correlations are marked by</w:t>
      </w:r>
      <w:r>
        <w:t xml:space="preserve"> </w:t>
      </w:r>
      <w:r>
        <w:rPr>
          <w:rStyle w:val="VerbatimChar"/>
        </w:rPr>
        <w:t xml:space="preserve">---</w:t>
      </w:r>
    </w:p>
    <w:p>
      <w:pPr>
        <w:pStyle w:val="BodyText"/>
      </w:pPr>
      <w:r>
        <w:t xml:space="preserve">Correlations are reported in the form :</w:t>
      </w:r>
      <w:r>
        <w:t xml:space="preserve"> </w:t>
      </w:r>
      <w:r>
        <w:rPr>
          <w:rStyle w:val="VerbatimChar"/>
        </w:rPr>
        <w:t xml:space="preserve">est(se) pval star</w:t>
      </w:r>
      <w:r>
        <w:br w:type="textWrapping"/>
      </w:r>
      <w:r>
        <w:t xml:space="preserve">where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est</w:t>
      </w:r>
      <w:r>
        <w:t xml:space="preserve"> </w:t>
      </w:r>
      <w:r>
        <w:t xml:space="preserve">is the covariance estimate on the original metric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is the standard error on the original metric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pval</w:t>
      </w:r>
      <w:r>
        <w:t xml:space="preserve"> </w:t>
      </w:r>
      <w:r>
        <w:t xml:space="preserve">is the p-value associated with the raw covariance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star</w:t>
      </w:r>
      <w:r>
        <w:t xml:space="preserve"> </w:t>
      </w:r>
      <w:r>
        <w:t xml:space="preserve">is significance indicator associated with corresponding covariance estimate, with</w:t>
      </w:r>
      <w:r>
        <w:t xml:space="preserve"> </w:t>
      </w:r>
      <w:r>
        <w:rPr>
          <w:rStyle w:val="VerbatimChar"/>
        </w:rPr>
        <w:t xml:space="preserve">.</w:t>
      </w:r>
      <w:r>
        <w:t xml:space="preserve">,</w:t>
      </w:r>
      <w:r>
        <w:t xml:space="preserve"> </w:t>
      </w:r>
      <w:r>
        <w:rPr>
          <w:rStyle w:val="VerbatimChar"/>
        </w:rPr>
        <w:t xml:space="preserve">*</w:t>
      </w:r>
      <w:r>
        <w:t xml:space="preserve">,</w:t>
      </w:r>
      <w:r>
        <w:t xml:space="preserve"> </w:t>
      </w:r>
      <w:r>
        <w:rPr>
          <w:rStyle w:val="VerbatimChar"/>
        </w:rPr>
        <w:t xml:space="preserve">**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***</w:t>
      </w:r>
      <w:r>
        <w:t xml:space="preserve"> </w:t>
      </w:r>
      <w:r>
        <w:t xml:space="preserve">indicating significance at</w:t>
      </w:r>
      <w:r>
        <w:t xml:space="preserve"> </w:t>
      </w:r>
      <w:r>
        <w:rPr>
          <w:rStyle w:val="VerbatimChar"/>
        </w:rPr>
        <w:t xml:space="preserve">.10</w:t>
      </w:r>
      <w:r>
        <w:t xml:space="preserve">,</w:t>
      </w:r>
      <w:r>
        <w:t xml:space="preserve"> </w:t>
      </w:r>
      <w:r>
        <w:rPr>
          <w:rStyle w:val="VerbatimChar"/>
        </w:rPr>
        <w:t xml:space="preserve">.05</w:t>
      </w:r>
      <w:r>
        <w:t xml:space="preserve">,</w:t>
      </w:r>
      <w:r>
        <w:t xml:space="preserve"> </w:t>
      </w:r>
      <w:r>
        <w:rPr>
          <w:rStyle w:val="VerbatimChar"/>
        </w:rPr>
        <w:t xml:space="preserve">.01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.001</w:t>
      </w:r>
      <w:r>
        <w:t xml:space="preserve"> </w:t>
      </w:r>
      <w:r>
        <w:t xml:space="preserve">alpha levels, respectively</w:t>
      </w:r>
    </w:p>
    <w:p>
      <w:pPr>
        <w:pStyle w:val="Heading1"/>
      </w:pPr>
      <w:bookmarkStart w:id="22" w:name="group-by-domain"/>
      <w:bookmarkEnd w:id="22"/>
      <w:r>
        <w:t xml:space="preserve">Group by domain</w:t>
      </w:r>
    </w:p>
    <w:p>
      <w:pPr>
        <w:pStyle w:val="Heading1"/>
      </w:pPr>
      <w:bookmarkStart w:id="23" w:name="male"/>
      <w:bookmarkEnd w:id="23"/>
      <w:r>
        <w:t xml:space="preserve">ma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hysi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gni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rPr/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08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.26(1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left"/>
            </w:pPr>
            <w:r>
              <w:t xml:space="preserve">-.09( 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.63( 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01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15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.20( .6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.05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center"/>
            </w:pPr>
            <w:r>
              <w:t xml:space="preserve">3287</w:t>
            </w:r>
          </w:p>
        </w:tc>
        <w:tc>
          <w:p>
            <w:pPr>
              <w:pStyle w:val="Compact"/>
              <w:jc w:val="left"/>
            </w:pPr>
            <w:r>
              <w:t xml:space="preserve">.16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1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3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left"/>
            </w:pPr>
            <w:r>
              <w:t xml:space="preserve">.64(2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.02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4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05( .4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-.01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.07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30( .4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-.03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center"/>
            </w:pPr>
            <w:r>
              <w:t xml:space="preserve">137</w:t>
            </w:r>
          </w:p>
        </w:tc>
        <w:tc>
          <w:p>
            <w:pPr>
              <w:pStyle w:val="Compact"/>
              <w:jc w:val="left"/>
            </w:pPr>
            <w:r>
              <w:t xml:space="preserve">.58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43( 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-.02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center"/>
            </w:pPr>
            <w:r>
              <w:t xml:space="preserve">137</w:t>
            </w:r>
          </w:p>
        </w:tc>
        <w:tc>
          <w:p>
            <w:pPr>
              <w:pStyle w:val="Compact"/>
              <w:jc w:val="left"/>
            </w:pPr>
            <w:r>
              <w:t xml:space="preserve">.51( 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28( .6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.04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091</w:t>
            </w:r>
          </w:p>
        </w:tc>
        <w:tc>
          <w:p>
            <w:pPr>
              <w:pStyle w:val="Compact"/>
              <w:jc w:val="left"/>
            </w:pPr>
            <w:r>
              <w:t xml:space="preserve">.06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left"/>
            </w:pPr>
            <w:r>
              <w:t xml:space="preserve">-.22( .3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288</w:t>
            </w:r>
          </w:p>
        </w:tc>
        <w:tc>
          <w:p>
            <w:pPr>
              <w:pStyle w:val="Compact"/>
              <w:jc w:val="left"/>
            </w:pPr>
            <w:r>
              <w:t xml:space="preserve">.27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70( .5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.03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0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69(1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left"/>
            </w:pPr>
            <w:r>
              <w:t xml:space="preserve">.00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left"/>
            </w:pPr>
            <w:r>
              <w:t xml:space="preserve">.08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-.03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01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left"/>
            </w:pPr>
            <w:r>
              <w:t xml:space="preserve">-.58( .4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.06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ecutive function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-.42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96( .5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.00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imals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left"/>
            </w:pPr>
            <w:r>
              <w:t xml:space="preserve">-.05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-.03( 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.07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left"/>
            </w:pPr>
            <w:r>
              <w:t xml:space="preserve">.30( .2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02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6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17( .5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left"/>
            </w:pPr>
            <w:r>
              <w:t xml:space="preserve">-.01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.14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-.42(1.7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02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11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-.04( .6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left"/>
            </w:pPr>
            <w:r>
              <w:t xml:space="preserve">.06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.31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58( .7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-.11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136</w:t>
            </w:r>
          </w:p>
        </w:tc>
        <w:tc>
          <w:p>
            <w:pPr>
              <w:pStyle w:val="Compact"/>
              <w:jc w:val="left"/>
            </w:pPr>
            <w:r>
              <w:t xml:space="preserve">.30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75( .1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1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8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20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14( .2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.01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copy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left"/>
            </w:pPr>
            <w:r>
              <w:t xml:space="preserve">.19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52( .4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-.09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center"/>
            </w:pPr>
            <w:r>
              <w:t xml:space="preserve">133</w:t>
            </w:r>
          </w:p>
        </w:tc>
        <w:tc>
          <w:p>
            <w:pPr>
              <w:pStyle w:val="Compact"/>
              <w:jc w:val="left"/>
            </w:pPr>
            <w:r>
              <w:t xml:space="preserve">.29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79( 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01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atrices</w:t>
            </w:r>
          </w:p>
        </w:tc>
        <w:tc>
          <w:p>
            <w:pPr>
              <w:pStyle w:val="Compact"/>
              <w:jc w:val="center"/>
            </w:pPr>
            <w:r>
              <w:t xml:space="preserve">308</w:t>
            </w:r>
          </w:p>
        </w:tc>
        <w:tc>
          <w:p>
            <w:pPr>
              <w:pStyle w:val="Compact"/>
              <w:jc w:val="left"/>
            </w:pPr>
            <w:r>
              <w:t xml:space="preserve">.08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43( .6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raven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left"/>
            </w:pPr>
            <w:r>
              <w:t xml:space="preserve">.18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54( .1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center"/>
            </w:pPr>
            <w:r>
              <w:t xml:space="preserve">298</w:t>
            </w:r>
          </w:p>
        </w:tc>
        <w:tc>
          <w:p>
            <w:pPr>
              <w:pStyle w:val="Compact"/>
              <w:jc w:val="left"/>
            </w:pPr>
            <w:r>
              <w:t xml:space="preserve">.19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14( .3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left"/>
            </w:pPr>
            <w:r>
              <w:t xml:space="preserve">.27( 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-.17( .5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.04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.31( .1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76(1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-.05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04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-.58( .7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left"/>
            </w:pPr>
            <w:r>
              <w:t xml:space="preserve">.20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-.12( .2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-.02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140</w:t>
            </w:r>
          </w:p>
        </w:tc>
        <w:tc>
          <w:p>
            <w:pPr>
              <w:pStyle w:val="Compact"/>
              <w:jc w:val="left"/>
            </w:pPr>
            <w:r>
              <w:t xml:space="preserve">.66( 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5( .3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.14( .1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16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.35( .3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left"/>
            </w:pPr>
            <w:r>
              <w:t xml:space="preserve">.05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etter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left"/>
            </w:pPr>
            <w:r>
              <w:t xml:space="preserve">.16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8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.12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02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-.75( .4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pat_comp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left"/>
            </w:pPr>
            <w:r>
              <w:t xml:space="preserve">-.01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-.25( .2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center"/>
            </w:pPr>
            <w:r>
              <w:t xml:space="preserve">127</w:t>
            </w:r>
          </w:p>
        </w:tc>
        <w:tc>
          <w:p>
            <w:pPr>
              <w:pStyle w:val="Compact"/>
              <w:jc w:val="left"/>
            </w:pPr>
            <w:r>
              <w:t xml:space="preserve">.36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51( .2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-.09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.40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67( .3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-.13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6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-.36( .8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.06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133</w:t>
            </w:r>
          </w:p>
        </w:tc>
        <w:tc>
          <w:p>
            <w:pPr>
              <w:pStyle w:val="Compact"/>
              <w:jc w:val="left"/>
            </w:pPr>
            <w:r>
              <w:t xml:space="preserve">.31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73( 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04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20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07( .2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.01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.04( 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left"/>
            </w:pPr>
            <w:r>
              <w:t xml:space="preserve">.16(1.4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.05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07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left"/>
            </w:pPr>
            <w:r>
              <w:t xml:space="preserve">.16(1.3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-.04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left"/>
            </w:pPr>
            <w:r>
              <w:t xml:space="preserve">.06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-.07( .3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.05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11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-.03( .3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left"/>
            </w:pPr>
            <w:r>
              <w:t xml:space="preserve">.11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1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-.01( .5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-.02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132</w:t>
            </w:r>
          </w:p>
        </w:tc>
        <w:tc>
          <w:p>
            <w:pPr>
              <w:pStyle w:val="Compact"/>
              <w:jc w:val="left"/>
            </w:pPr>
            <w:r>
              <w:t xml:space="preserve">.11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.10( .4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3</w:t>
            </w:r>
          </w:p>
        </w:tc>
        <w:tc>
          <w:p>
            <w:pPr>
              <w:pStyle w:val="Compact"/>
              <w:jc w:val="left"/>
            </w:pPr>
            <w:r>
              <w:t xml:space="preserve">.05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13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.10( .4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-.01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-.58( .7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-.02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6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80(1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-.05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.01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26( .5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.07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center"/>
            </w:pPr>
            <w:r>
              <w:t xml:space="preserve">298</w:t>
            </w:r>
          </w:p>
        </w:tc>
        <w:tc>
          <w:p>
            <w:pPr>
              <w:pStyle w:val="Compact"/>
              <w:jc w:val="left"/>
            </w:pPr>
            <w:r>
              <w:t xml:space="preserve">.23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05( .3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left"/>
            </w:pPr>
            <w:r>
              <w:t xml:space="preserve">.01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1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12(1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-.01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center"/>
            </w:pPr>
            <w:r>
              <w:t xml:space="preserve">136</w:t>
            </w:r>
          </w:p>
        </w:tc>
        <w:tc>
          <w:p>
            <w:pPr>
              <w:pStyle w:val="Compact"/>
              <w:jc w:val="left"/>
            </w:pPr>
            <w:r>
              <w:t xml:space="preserve">.22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-.26( .5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2</w:t>
            </w:r>
          </w:p>
        </w:tc>
        <w:tc>
          <w:p>
            <w:pPr>
              <w:pStyle w:val="Compact"/>
              <w:jc w:val="left"/>
            </w:pPr>
            <w:r>
              <w:t xml:space="preserve">.10( 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.07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38( .4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.03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091</w:t>
            </w:r>
          </w:p>
        </w:tc>
        <w:tc>
          <w:p>
            <w:pPr>
              <w:pStyle w:val="Compact"/>
              <w:jc w:val="left"/>
            </w:pPr>
            <w:r>
              <w:t xml:space="preserve">.06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-.11( .1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05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6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288</w:t>
            </w:r>
          </w:p>
        </w:tc>
        <w:tc>
          <w:p>
            <w:pPr>
              <w:pStyle w:val="Compact"/>
              <w:jc w:val="left"/>
            </w:pPr>
            <w:r>
              <w:t xml:space="preserve">.26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7( .5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left"/>
            </w:pPr>
            <w:r>
              <w:t xml:space="preserve">.10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11( .4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.10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05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left"/>
            </w:pPr>
            <w:r>
              <w:t xml:space="preserve">.54( .9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left"/>
            </w:pPr>
            <w:r>
              <w:t xml:space="preserve">.10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left"/>
            </w:pPr>
            <w:r>
              <w:t xml:space="preserve">.11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5( .1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left"/>
            </w:pPr>
            <w:r>
              <w:t xml:space="preserve">-.03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comprehens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-.02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-.36( .3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 discrimin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5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39( .7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6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-.43( .9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-.01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.51( .6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5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left"/>
            </w:pPr>
            <w:r>
              <w:t xml:space="preserve">.31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46( .4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-.10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20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-.50( .6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-.03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_tot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left"/>
            </w:pPr>
            <w:r>
              <w:t xml:space="preserve">.03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.10( .3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left"/>
            </w:pPr>
            <w:r>
              <w:t xml:space="preserve">.04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-.02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.09(1.6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left"/>
            </w:pPr>
            <w:r>
              <w:t xml:space="preserve">.00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5</w:t>
            </w:r>
          </w:p>
        </w:tc>
      </w:tr>
    </w:tbl>
    <w:p>
      <w:pPr>
        <w:pStyle w:val="Heading1"/>
      </w:pPr>
      <w:bookmarkStart w:id="24" w:name="female"/>
      <w:bookmarkEnd w:id="24"/>
      <w:r>
        <w:t xml:space="preserve">fema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hysi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gni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rPr/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13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01( .6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left"/>
            </w:pPr>
            <w:r>
              <w:t xml:space="preserve">-.00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-.30( .2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left"/>
            </w:pPr>
            <w:r>
              <w:t xml:space="preserve">.01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left"/>
            </w:pPr>
            <w:r>
              <w:t xml:space="preserve">.09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.06( .6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11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center"/>
            </w:pPr>
            <w:r>
              <w:t xml:space="preserve">4608</w:t>
            </w:r>
          </w:p>
        </w:tc>
        <w:tc>
          <w:p>
            <w:pPr>
              <w:pStyle w:val="Compact"/>
              <w:jc w:val="left"/>
            </w:pPr>
            <w:r>
              <w:t xml:space="preserve">.13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8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-.02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2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-.02( .4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5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left"/>
            </w:pPr>
            <w:r>
              <w:t xml:space="preserve">-.60( .7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.07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30( .4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-.03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center"/>
            </w:pPr>
            <w:r>
              <w:t xml:space="preserve">271</w:t>
            </w:r>
          </w:p>
        </w:tc>
        <w:tc>
          <w:p>
            <w:pPr>
              <w:pStyle w:val="Compact"/>
              <w:jc w:val="left"/>
            </w:pPr>
            <w:r>
              <w:t xml:space="preserve">.13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left"/>
            </w:pPr>
            <w:r>
              <w:t xml:space="preserve">.18( .2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06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center"/>
            </w:pPr>
            <w:r>
              <w:t xml:space="preserve">271</w:t>
            </w:r>
          </w:p>
        </w:tc>
        <w:tc>
          <w:p>
            <w:pPr>
              <w:pStyle w:val="Compact"/>
              <w:jc w:val="left"/>
            </w:pPr>
            <w:r>
              <w:t xml:space="preserve">.07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.52( .3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.15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511</w:t>
            </w:r>
          </w:p>
        </w:tc>
        <w:tc>
          <w:p>
            <w:pPr>
              <w:pStyle w:val="Compact"/>
              <w:jc w:val="left"/>
            </w:pPr>
            <w:r>
              <w:t xml:space="preserve">.05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-.43(1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4611</w:t>
            </w:r>
          </w:p>
        </w:tc>
        <w:tc>
          <w:p>
            <w:pPr>
              <w:pStyle w:val="Compact"/>
              <w:jc w:val="left"/>
            </w:pPr>
            <w:r>
              <w:t xml:space="preserve">.28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69( .5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-.58( .8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.08(1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left"/>
            </w:pPr>
            <w:r>
              <w:t xml:space="preserve">.00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ecutive function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-.13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28( .6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-.02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.26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53( .7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-.09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23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35( .4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.19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10( .3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center"/>
            </w:pPr>
            <w:r>
              <w:t xml:space="preserve">407</w:t>
            </w:r>
          </w:p>
        </w:tc>
        <w:tc>
          <w:p>
            <w:pPr>
              <w:pStyle w:val="Compact"/>
              <w:jc w:val="left"/>
            </w:pPr>
            <w:r>
              <w:t xml:space="preserve">.27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7( .1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.25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31( .3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-.01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272</w:t>
            </w:r>
          </w:p>
        </w:tc>
        <w:tc>
          <w:p>
            <w:pPr>
              <w:pStyle w:val="Compact"/>
              <w:jc w:val="left"/>
            </w:pPr>
            <w:r>
              <w:t xml:space="preserve">.24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02( .3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left"/>
            </w:pPr>
            <w:r>
              <w:t xml:space="preserve">.15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408</w:t>
            </w:r>
          </w:p>
        </w:tc>
        <w:tc>
          <w:p>
            <w:pPr>
              <w:pStyle w:val="Compact"/>
              <w:jc w:val="left"/>
            </w:pPr>
            <w:r>
              <w:t xml:space="preserve">.24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9( .2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left"/>
            </w:pPr>
            <w:r>
              <w:t xml:space="preserve">.07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9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center"/>
            </w:pPr>
            <w:r>
              <w:t xml:space="preserve">268</w:t>
            </w:r>
          </w:p>
        </w:tc>
        <w:tc>
          <w:p>
            <w:pPr>
              <w:pStyle w:val="Compact"/>
              <w:jc w:val="left"/>
            </w:pPr>
            <w:r>
              <w:t xml:space="preserve">.20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18( .4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7</w:t>
            </w:r>
          </w:p>
        </w:tc>
        <w:tc>
          <w:p>
            <w:pPr>
              <w:pStyle w:val="Compact"/>
              <w:jc w:val="left"/>
            </w:pPr>
            <w:r>
              <w:t xml:space="preserve">.01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atrices</w:t>
            </w:r>
          </w:p>
        </w:tc>
        <w:tc>
          <w:p>
            <w:pPr>
              <w:pStyle w:val="Compact"/>
              <w:jc w:val="center"/>
            </w:pPr>
            <w:r>
              <w:t xml:space="preserve">920</w:t>
            </w:r>
          </w:p>
        </w:tc>
        <w:tc>
          <w:p>
            <w:pPr>
              <w:pStyle w:val="Compact"/>
              <w:jc w:val="left"/>
            </w:pPr>
            <w:r>
              <w:t xml:space="preserve">.18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64( .8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-.05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8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raven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left"/>
            </w:pPr>
            <w:r>
              <w:t xml:space="preserve">.29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14( .4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.00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center"/>
            </w:pPr>
            <w:r>
              <w:t xml:space="preserve">407</w:t>
            </w:r>
          </w:p>
        </w:tc>
        <w:tc>
          <w:p>
            <w:pPr>
              <w:pStyle w:val="Compact"/>
              <w:jc w:val="left"/>
            </w:pPr>
            <w:r>
              <w:t xml:space="preserve">.29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03(1.7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.01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center"/>
            </w:pPr>
            <w:r>
              <w:t xml:space="preserve">275</w:t>
            </w:r>
          </w:p>
        </w:tc>
        <w:tc>
          <w:p>
            <w:pPr>
              <w:pStyle w:val="Compact"/>
              <w:jc w:val="left"/>
            </w:pPr>
            <w:r>
              <w:t xml:space="preserve">.24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1( .3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09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.18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07( .7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-.01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2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left"/>
            </w:pPr>
            <w:r>
              <w:t xml:space="preserve">-.20( .5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05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7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left"/>
            </w:pPr>
            <w:r>
              <w:t xml:space="preserve">.10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.20( .3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.20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411</w:t>
            </w:r>
          </w:p>
        </w:tc>
        <w:tc>
          <w:p>
            <w:pPr>
              <w:pStyle w:val="Compact"/>
              <w:jc w:val="left"/>
            </w:pPr>
            <w:r>
              <w:t xml:space="preserve">-.07( .1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36( .2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14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etter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left"/>
            </w:pPr>
            <w:r>
              <w:t xml:space="preserve">.22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03( .3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11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left"/>
            </w:pPr>
            <w:r>
              <w:t xml:space="preserve">.17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10( .6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-.01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center"/>
            </w:pPr>
            <w:r>
              <w:t xml:space="preserve">254</w:t>
            </w:r>
          </w:p>
        </w:tc>
        <w:tc>
          <w:p>
            <w:pPr>
              <w:pStyle w:val="Compact"/>
              <w:jc w:val="left"/>
            </w:pPr>
            <w:r>
              <w:t xml:space="preserve">.13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07( .3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.03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.26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46( .2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left"/>
            </w:pPr>
            <w:r>
              <w:t xml:space="preserve">.19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2( .3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.05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64</w:t>
            </w:r>
          </w:p>
        </w:tc>
        <w:tc>
          <w:p>
            <w:pPr>
              <w:pStyle w:val="Compact"/>
              <w:jc w:val="left"/>
            </w:pPr>
            <w:r>
              <w:t xml:space="preserve">.38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66( 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03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408</w:t>
            </w:r>
          </w:p>
        </w:tc>
        <w:tc>
          <w:p>
            <w:pPr>
              <w:pStyle w:val="Compact"/>
              <w:jc w:val="left"/>
            </w:pPr>
            <w:r>
              <w:t xml:space="preserve">.10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-.16( .2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.17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16( .8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-.06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left"/>
            </w:pPr>
            <w:r>
              <w:t xml:space="preserve">.08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-.04( .4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-.03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275</w:t>
            </w:r>
          </w:p>
        </w:tc>
        <w:tc>
          <w:p>
            <w:pPr>
              <w:pStyle w:val="Compact"/>
              <w:jc w:val="left"/>
            </w:pPr>
            <w:r>
              <w:t xml:space="preserve">.11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.20( .3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.06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410</w:t>
            </w:r>
          </w:p>
        </w:tc>
        <w:tc>
          <w:p>
            <w:pPr>
              <w:pStyle w:val="Compact"/>
              <w:jc w:val="left"/>
            </w:pPr>
            <w:r>
              <w:t xml:space="preserve">.03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.31( .1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11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center"/>
            </w:pPr>
            <w:r>
              <w:t xml:space="preserve">932</w:t>
            </w:r>
          </w:p>
        </w:tc>
        <w:tc>
          <w:p>
            <w:pPr>
              <w:pStyle w:val="Compact"/>
              <w:jc w:val="left"/>
            </w:pPr>
            <w:r>
              <w:t xml:space="preserve">.15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2( .6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265</w:t>
            </w:r>
          </w:p>
        </w:tc>
        <w:tc>
          <w:p>
            <w:pPr>
              <w:pStyle w:val="Compact"/>
              <w:jc w:val="left"/>
            </w:pPr>
            <w:r>
              <w:t xml:space="preserve">.16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27( .3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-.06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left"/>
            </w:pPr>
            <w:r>
              <w:t xml:space="preserve">.18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33( .2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.08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8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.03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-.70( .4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-.04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9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11( .6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-.03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.13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.44( .3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-.03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left"/>
            </w:pPr>
            <w:r>
              <w:t xml:space="preserve">.10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25( .2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06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left"/>
            </w:pPr>
            <w:r>
              <w:t xml:space="preserve">-.11( .4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00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center"/>
            </w:pPr>
            <w:r>
              <w:t xml:space="preserve">268</w:t>
            </w:r>
          </w:p>
        </w:tc>
        <w:tc>
          <w:p>
            <w:pPr>
              <w:pStyle w:val="Compact"/>
              <w:jc w:val="left"/>
            </w:pPr>
            <w:r>
              <w:t xml:space="preserve">.15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-.06( .3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left"/>
            </w:pPr>
            <w:r>
              <w:t xml:space="preserve">.07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.29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64( .5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-.04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511</w:t>
            </w:r>
          </w:p>
        </w:tc>
        <w:tc>
          <w:p>
            <w:pPr>
              <w:pStyle w:val="Compact"/>
              <w:jc w:val="left"/>
            </w:pPr>
            <w:r>
              <w:t xml:space="preserve">.07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-.16( .4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left"/>
            </w:pPr>
            <w:r>
              <w:t xml:space="preserve">.02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4612</w:t>
            </w:r>
          </w:p>
        </w:tc>
        <w:tc>
          <w:p>
            <w:pPr>
              <w:pStyle w:val="Compact"/>
              <w:jc w:val="left"/>
            </w:pPr>
            <w:r>
              <w:t xml:space="preserve">.31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44( .5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left"/>
            </w:pPr>
            <w:r>
              <w:t xml:space="preserve">.16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0( .5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.14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11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-.55( .4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comprehens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19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24( .5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 discrimin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left"/>
            </w:pPr>
            <w:r>
              <w:t xml:space="preserve">.14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-.32( .8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12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68( .5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left"/>
            </w:pPr>
            <w:r>
              <w:t xml:space="preserve">.18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left"/>
            </w:pPr>
            <w:r>
              <w:t xml:space="preserve">.16( .5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left"/>
            </w:pPr>
            <w:r>
              <w:t xml:space="preserve">.31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4( .2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-.03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18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20( .5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</w:tr>
    </w:tbl>
    <w:p>
      <w:pPr>
        <w:pStyle w:val="Heading1"/>
      </w:pPr>
      <w:bookmarkStart w:id="25" w:name="grouped-by-study"/>
      <w:bookmarkEnd w:id="25"/>
      <w:r>
        <w:t xml:space="preserve">Grouped by study</w:t>
      </w:r>
    </w:p>
    <w:p>
      <w:pPr>
        <w:pStyle w:val="Heading1"/>
      </w:pPr>
      <w:bookmarkStart w:id="26" w:name="male-1"/>
      <w:bookmarkEnd w:id="26"/>
      <w:r>
        <w:t xml:space="preserve">ma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hysi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gni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rPr/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.07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30( .4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-.03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ecutive function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-.42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96( .5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.00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.07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left"/>
            </w:pPr>
            <w:r>
              <w:t xml:space="preserve">.30( .2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02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.14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-.42(1.7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02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.31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58( .7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-.11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.31( .1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76(1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-.05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.40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67( .3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-.13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.04( 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left"/>
            </w:pPr>
            <w:r>
              <w:t xml:space="preserve">.16(1.4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.05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-.01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-.58( .7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-.02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.01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26( .5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.07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.07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38( .4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.03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091</w:t>
            </w:r>
          </w:p>
        </w:tc>
        <w:tc>
          <w:p>
            <w:pPr>
              <w:pStyle w:val="Compact"/>
              <w:jc w:val="left"/>
            </w:pPr>
            <w:r>
              <w:t xml:space="preserve">.06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left"/>
            </w:pPr>
            <w:r>
              <w:t xml:space="preserve">-.22( .3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091</w:t>
            </w:r>
          </w:p>
        </w:tc>
        <w:tc>
          <w:p>
            <w:pPr>
              <w:pStyle w:val="Compact"/>
              <w:jc w:val="left"/>
            </w:pPr>
            <w:r>
              <w:t xml:space="preserve">.06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-.11( .1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05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6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center"/>
            </w:pPr>
            <w:r>
              <w:t xml:space="preserve">3287</w:t>
            </w:r>
          </w:p>
        </w:tc>
        <w:tc>
          <w:p>
            <w:pPr>
              <w:pStyle w:val="Compact"/>
              <w:jc w:val="left"/>
            </w:pPr>
            <w:r>
              <w:t xml:space="preserve">.16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1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288</w:t>
            </w:r>
          </w:p>
        </w:tc>
        <w:tc>
          <w:p>
            <w:pPr>
              <w:pStyle w:val="Compact"/>
              <w:jc w:val="left"/>
            </w:pPr>
            <w:r>
              <w:t xml:space="preserve">.27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70( .5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.03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288</w:t>
            </w:r>
          </w:p>
        </w:tc>
        <w:tc>
          <w:p>
            <w:pPr>
              <w:pStyle w:val="Compact"/>
              <w:jc w:val="left"/>
            </w:pPr>
            <w:r>
              <w:t xml:space="preserve">.26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7( .5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raven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left"/>
            </w:pPr>
            <w:r>
              <w:t xml:space="preserve">.18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54( .1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etter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left"/>
            </w:pPr>
            <w:r>
              <w:t xml:space="preserve">.16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8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.12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left"/>
            </w:pPr>
            <w:r>
              <w:t xml:space="preserve">.10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11( .4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.10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08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.26(1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3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left"/>
            </w:pPr>
            <w:r>
              <w:t xml:space="preserve">.64(2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.02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4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05( .4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-.01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0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69(1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left"/>
            </w:pPr>
            <w:r>
              <w:t xml:space="preserve">.00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01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left"/>
            </w:pPr>
            <w:r>
              <w:t xml:space="preserve">-.58( .4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.06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6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17( .5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left"/>
            </w:pPr>
            <w:r>
              <w:t xml:space="preserve">-.01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atrices</w:t>
            </w:r>
          </w:p>
        </w:tc>
        <w:tc>
          <w:p>
            <w:pPr>
              <w:pStyle w:val="Compact"/>
              <w:jc w:val="center"/>
            </w:pPr>
            <w:r>
              <w:t xml:space="preserve">308</w:t>
            </w:r>
          </w:p>
        </w:tc>
        <w:tc>
          <w:p>
            <w:pPr>
              <w:pStyle w:val="Compact"/>
              <w:jc w:val="left"/>
            </w:pPr>
            <w:r>
              <w:t xml:space="preserve">.08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43( .6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04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-.58( .7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02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-.75( .4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6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-.36( .8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.06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07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left"/>
            </w:pPr>
            <w:r>
              <w:t xml:space="preserve">.16(1.3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-.04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1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-.01( .5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-.02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6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80(1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-.05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1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12(1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-.01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05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left"/>
            </w:pPr>
            <w:r>
              <w:t xml:space="preserve">.54( .9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left"/>
            </w:pPr>
            <w:r>
              <w:t xml:space="preserve">.10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comprehens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-.02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-.36( .3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 discrimin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5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39( .7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6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-.43( .9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-.01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-.02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.09(1.6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left"/>
            </w:pPr>
            <w:r>
              <w:t xml:space="preserve">.00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left"/>
            </w:pPr>
            <w:r>
              <w:t xml:space="preserve">.08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-.03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imals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left"/>
            </w:pPr>
            <w:r>
              <w:t xml:space="preserve">-.05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-.03( 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copy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left"/>
            </w:pPr>
            <w:r>
              <w:t xml:space="preserve">.19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52( .4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-.09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left"/>
            </w:pPr>
            <w:r>
              <w:t xml:space="preserve">.20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-.12( .2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-.02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pat_comp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left"/>
            </w:pPr>
            <w:r>
              <w:t xml:space="preserve">-.01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-.25( .2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left"/>
            </w:pPr>
            <w:r>
              <w:t xml:space="preserve">.11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5( .1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left"/>
            </w:pPr>
            <w:r>
              <w:t xml:space="preserve">-.03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.51( .6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5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_tot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left"/>
            </w:pPr>
            <w:r>
              <w:t xml:space="preserve">.03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.10( .3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left"/>
            </w:pPr>
            <w:r>
              <w:t xml:space="preserve">.04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left"/>
            </w:pPr>
            <w:r>
              <w:t xml:space="preserve">-.09( 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.63( 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01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center"/>
            </w:pPr>
            <w:r>
              <w:t xml:space="preserve">137</w:t>
            </w:r>
          </w:p>
        </w:tc>
        <w:tc>
          <w:p>
            <w:pPr>
              <w:pStyle w:val="Compact"/>
              <w:jc w:val="left"/>
            </w:pPr>
            <w:r>
              <w:t xml:space="preserve">.58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43( 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-.02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center"/>
            </w:pPr>
            <w:r>
              <w:t xml:space="preserve">137</w:t>
            </w:r>
          </w:p>
        </w:tc>
        <w:tc>
          <w:p>
            <w:pPr>
              <w:pStyle w:val="Compact"/>
              <w:jc w:val="left"/>
            </w:pPr>
            <w:r>
              <w:t xml:space="preserve">.51( 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28( .6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.04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136</w:t>
            </w:r>
          </w:p>
        </w:tc>
        <w:tc>
          <w:p>
            <w:pPr>
              <w:pStyle w:val="Compact"/>
              <w:jc w:val="left"/>
            </w:pPr>
            <w:r>
              <w:t xml:space="preserve">.30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75( .1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1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8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center"/>
            </w:pPr>
            <w:r>
              <w:t xml:space="preserve">133</w:t>
            </w:r>
          </w:p>
        </w:tc>
        <w:tc>
          <w:p>
            <w:pPr>
              <w:pStyle w:val="Compact"/>
              <w:jc w:val="left"/>
            </w:pPr>
            <w:r>
              <w:t xml:space="preserve">.29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79( 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01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left"/>
            </w:pPr>
            <w:r>
              <w:t xml:space="preserve">.27( 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-.17( .5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.04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140</w:t>
            </w:r>
          </w:p>
        </w:tc>
        <w:tc>
          <w:p>
            <w:pPr>
              <w:pStyle w:val="Compact"/>
              <w:jc w:val="left"/>
            </w:pPr>
            <w:r>
              <w:t xml:space="preserve">.66( 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5( .3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.14( .1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center"/>
            </w:pPr>
            <w:r>
              <w:t xml:space="preserve">127</w:t>
            </w:r>
          </w:p>
        </w:tc>
        <w:tc>
          <w:p>
            <w:pPr>
              <w:pStyle w:val="Compact"/>
              <w:jc w:val="left"/>
            </w:pPr>
            <w:r>
              <w:t xml:space="preserve">.36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51( .2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-.09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133</w:t>
            </w:r>
          </w:p>
        </w:tc>
        <w:tc>
          <w:p>
            <w:pPr>
              <w:pStyle w:val="Compact"/>
              <w:jc w:val="left"/>
            </w:pPr>
            <w:r>
              <w:t xml:space="preserve">.31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73( 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04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left"/>
            </w:pPr>
            <w:r>
              <w:t xml:space="preserve">.06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-.07( .3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.05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132</w:t>
            </w:r>
          </w:p>
        </w:tc>
        <w:tc>
          <w:p>
            <w:pPr>
              <w:pStyle w:val="Compact"/>
              <w:jc w:val="left"/>
            </w:pPr>
            <w:r>
              <w:t xml:space="preserve">.11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.10( .4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3</w:t>
            </w:r>
          </w:p>
        </w:tc>
        <w:tc>
          <w:p>
            <w:pPr>
              <w:pStyle w:val="Compact"/>
              <w:jc w:val="left"/>
            </w:pPr>
            <w:r>
              <w:t xml:space="preserve">.05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center"/>
            </w:pPr>
            <w:r>
              <w:t xml:space="preserve">136</w:t>
            </w:r>
          </w:p>
        </w:tc>
        <w:tc>
          <w:p>
            <w:pPr>
              <w:pStyle w:val="Compact"/>
              <w:jc w:val="left"/>
            </w:pPr>
            <w:r>
              <w:t xml:space="preserve">.22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-.26( .5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2</w:t>
            </w:r>
          </w:p>
        </w:tc>
        <w:tc>
          <w:p>
            <w:pPr>
              <w:pStyle w:val="Compact"/>
              <w:jc w:val="left"/>
            </w:pPr>
            <w:r>
              <w:t xml:space="preserve">.10( 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left"/>
            </w:pPr>
            <w:r>
              <w:t xml:space="preserve">.31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46( .4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-.10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15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.20( .6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.05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11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-.04( .6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left"/>
            </w:pPr>
            <w:r>
              <w:t xml:space="preserve">.06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20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14( .2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.01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center"/>
            </w:pPr>
            <w:r>
              <w:t xml:space="preserve">298</w:t>
            </w:r>
          </w:p>
        </w:tc>
        <w:tc>
          <w:p>
            <w:pPr>
              <w:pStyle w:val="Compact"/>
              <w:jc w:val="left"/>
            </w:pPr>
            <w:r>
              <w:t xml:space="preserve">.19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14( .3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16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.35( .3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left"/>
            </w:pPr>
            <w:r>
              <w:t xml:space="preserve">.05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20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07( .2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.01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11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-.03( .3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left"/>
            </w:pPr>
            <w:r>
              <w:t xml:space="preserve">.11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13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.10( .4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center"/>
            </w:pPr>
            <w:r>
              <w:t xml:space="preserve">298</w:t>
            </w:r>
          </w:p>
        </w:tc>
        <w:tc>
          <w:p>
            <w:pPr>
              <w:pStyle w:val="Compact"/>
              <w:jc w:val="left"/>
            </w:pPr>
            <w:r>
              <w:t xml:space="preserve">.23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05( .3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left"/>
            </w:pPr>
            <w:r>
              <w:t xml:space="preserve">.01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20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-.50( .6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-.03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2</w:t>
            </w:r>
          </w:p>
        </w:tc>
      </w:tr>
    </w:tbl>
    <w:p>
      <w:pPr>
        <w:pStyle w:val="Heading1"/>
      </w:pPr>
      <w:bookmarkStart w:id="27" w:name="female-1"/>
      <w:bookmarkEnd w:id="27"/>
      <w:r>
        <w:t xml:space="preserve">fema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hysi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gni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rPr/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.07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30( .4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-.03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ecutive function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-.13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28( .6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-.02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.26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53( .7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-.09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.19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10( .3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.25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31( .3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-.01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.18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07( .7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-.01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.26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46( .2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.17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16( .8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-.06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.03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-.70( .4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-.04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.13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.44( .3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-.03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.29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64( .5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-.04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511</w:t>
            </w:r>
          </w:p>
        </w:tc>
        <w:tc>
          <w:p>
            <w:pPr>
              <w:pStyle w:val="Compact"/>
              <w:jc w:val="left"/>
            </w:pPr>
            <w:r>
              <w:t xml:space="preserve">.05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-.43(1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511</w:t>
            </w:r>
          </w:p>
        </w:tc>
        <w:tc>
          <w:p>
            <w:pPr>
              <w:pStyle w:val="Compact"/>
              <w:jc w:val="left"/>
            </w:pPr>
            <w:r>
              <w:t xml:space="preserve">.07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-.16( .4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left"/>
            </w:pPr>
            <w:r>
              <w:t xml:space="preserve">.02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center"/>
            </w:pPr>
            <w:r>
              <w:t xml:space="preserve">4608</w:t>
            </w:r>
          </w:p>
        </w:tc>
        <w:tc>
          <w:p>
            <w:pPr>
              <w:pStyle w:val="Compact"/>
              <w:jc w:val="left"/>
            </w:pPr>
            <w:r>
              <w:t xml:space="preserve">.13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8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-.02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4611</w:t>
            </w:r>
          </w:p>
        </w:tc>
        <w:tc>
          <w:p>
            <w:pPr>
              <w:pStyle w:val="Compact"/>
              <w:jc w:val="left"/>
            </w:pPr>
            <w:r>
              <w:t xml:space="preserve">.28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69( .5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4612</w:t>
            </w:r>
          </w:p>
        </w:tc>
        <w:tc>
          <w:p>
            <w:pPr>
              <w:pStyle w:val="Compact"/>
              <w:jc w:val="left"/>
            </w:pPr>
            <w:r>
              <w:t xml:space="preserve">.31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44( .5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raven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left"/>
            </w:pPr>
            <w:r>
              <w:t xml:space="preserve">.29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14( .4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.00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etter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left"/>
            </w:pPr>
            <w:r>
              <w:t xml:space="preserve">.22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03( .3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11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left"/>
            </w:pPr>
            <w:r>
              <w:t xml:space="preserve">.16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0( .5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.14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13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01( .6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2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-.02( .4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5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left"/>
            </w:pPr>
            <w:r>
              <w:t xml:space="preserve">-.60( .7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-.58( .8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.08(1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left"/>
            </w:pPr>
            <w:r>
              <w:t xml:space="preserve">.00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23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35( .4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atrices</w:t>
            </w:r>
          </w:p>
        </w:tc>
        <w:tc>
          <w:p>
            <w:pPr>
              <w:pStyle w:val="Compact"/>
              <w:jc w:val="center"/>
            </w:pPr>
            <w:r>
              <w:t xml:space="preserve">920</w:t>
            </w:r>
          </w:p>
        </w:tc>
        <w:tc>
          <w:p>
            <w:pPr>
              <w:pStyle w:val="Compact"/>
              <w:jc w:val="left"/>
            </w:pPr>
            <w:r>
              <w:t xml:space="preserve">.18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64( .8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-.05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8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2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left"/>
            </w:pPr>
            <w:r>
              <w:t xml:space="preserve">-.20( .5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05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7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left"/>
            </w:pPr>
            <w:r>
              <w:t xml:space="preserve">.17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10( .6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-.01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left"/>
            </w:pPr>
            <w:r>
              <w:t xml:space="preserve">.19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2( .3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.05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left"/>
            </w:pPr>
            <w:r>
              <w:t xml:space="preserve">.08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-.04( .4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-.03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center"/>
            </w:pPr>
            <w:r>
              <w:t xml:space="preserve">932</w:t>
            </w:r>
          </w:p>
        </w:tc>
        <w:tc>
          <w:p>
            <w:pPr>
              <w:pStyle w:val="Compact"/>
              <w:jc w:val="left"/>
            </w:pPr>
            <w:r>
              <w:t xml:space="preserve">.15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2( .6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9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11( .6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-.03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left"/>
            </w:pPr>
            <w:r>
              <w:t xml:space="preserve">-.11( .4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00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11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-.55( .4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comprehens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19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24( .5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 discrimin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left"/>
            </w:pPr>
            <w:r>
              <w:t xml:space="preserve">.14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-.32( .8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12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68( .5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18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20( .5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left"/>
            </w:pPr>
            <w:r>
              <w:t xml:space="preserve">-.00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-.30( .2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left"/>
            </w:pPr>
            <w:r>
              <w:t xml:space="preserve">.01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center"/>
            </w:pPr>
            <w:r>
              <w:t xml:space="preserve">271</w:t>
            </w:r>
          </w:p>
        </w:tc>
        <w:tc>
          <w:p>
            <w:pPr>
              <w:pStyle w:val="Compact"/>
              <w:jc w:val="left"/>
            </w:pPr>
            <w:r>
              <w:t xml:space="preserve">.13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left"/>
            </w:pPr>
            <w:r>
              <w:t xml:space="preserve">.18( .2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06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center"/>
            </w:pPr>
            <w:r>
              <w:t xml:space="preserve">271</w:t>
            </w:r>
          </w:p>
        </w:tc>
        <w:tc>
          <w:p>
            <w:pPr>
              <w:pStyle w:val="Compact"/>
              <w:jc w:val="left"/>
            </w:pPr>
            <w:r>
              <w:t xml:space="preserve">.07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.52( .3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.15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272</w:t>
            </w:r>
          </w:p>
        </w:tc>
        <w:tc>
          <w:p>
            <w:pPr>
              <w:pStyle w:val="Compact"/>
              <w:jc w:val="left"/>
            </w:pPr>
            <w:r>
              <w:t xml:space="preserve">.24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02( .3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left"/>
            </w:pPr>
            <w:r>
              <w:t xml:space="preserve">.15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center"/>
            </w:pPr>
            <w:r>
              <w:t xml:space="preserve">268</w:t>
            </w:r>
          </w:p>
        </w:tc>
        <w:tc>
          <w:p>
            <w:pPr>
              <w:pStyle w:val="Compact"/>
              <w:jc w:val="left"/>
            </w:pPr>
            <w:r>
              <w:t xml:space="preserve">.20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18( .4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7</w:t>
            </w:r>
          </w:p>
        </w:tc>
        <w:tc>
          <w:p>
            <w:pPr>
              <w:pStyle w:val="Compact"/>
              <w:jc w:val="left"/>
            </w:pPr>
            <w:r>
              <w:t xml:space="preserve">.01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center"/>
            </w:pPr>
            <w:r>
              <w:t xml:space="preserve">275</w:t>
            </w:r>
          </w:p>
        </w:tc>
        <w:tc>
          <w:p>
            <w:pPr>
              <w:pStyle w:val="Compact"/>
              <w:jc w:val="left"/>
            </w:pPr>
            <w:r>
              <w:t xml:space="preserve">.24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1( .3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09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left"/>
            </w:pPr>
            <w:r>
              <w:t xml:space="preserve">.10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.20( .3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.20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center"/>
            </w:pPr>
            <w:r>
              <w:t xml:space="preserve">254</w:t>
            </w:r>
          </w:p>
        </w:tc>
        <w:tc>
          <w:p>
            <w:pPr>
              <w:pStyle w:val="Compact"/>
              <w:jc w:val="left"/>
            </w:pPr>
            <w:r>
              <w:t xml:space="preserve">.13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07( .3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.03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64</w:t>
            </w:r>
          </w:p>
        </w:tc>
        <w:tc>
          <w:p>
            <w:pPr>
              <w:pStyle w:val="Compact"/>
              <w:jc w:val="left"/>
            </w:pPr>
            <w:r>
              <w:t xml:space="preserve">.38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66( 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03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275</w:t>
            </w:r>
          </w:p>
        </w:tc>
        <w:tc>
          <w:p>
            <w:pPr>
              <w:pStyle w:val="Compact"/>
              <w:jc w:val="left"/>
            </w:pPr>
            <w:r>
              <w:t xml:space="preserve">.11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.20( .3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.06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265</w:t>
            </w:r>
          </w:p>
        </w:tc>
        <w:tc>
          <w:p>
            <w:pPr>
              <w:pStyle w:val="Compact"/>
              <w:jc w:val="left"/>
            </w:pPr>
            <w:r>
              <w:t xml:space="preserve">.16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27( .3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-.06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center"/>
            </w:pPr>
            <w:r>
              <w:t xml:space="preserve">268</w:t>
            </w:r>
          </w:p>
        </w:tc>
        <w:tc>
          <w:p>
            <w:pPr>
              <w:pStyle w:val="Compact"/>
              <w:jc w:val="left"/>
            </w:pPr>
            <w:r>
              <w:t xml:space="preserve">.15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-.06( .3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left"/>
            </w:pPr>
            <w:r>
              <w:t xml:space="preserve">.07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left"/>
            </w:pPr>
            <w:r>
              <w:t xml:space="preserve">.18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left"/>
            </w:pPr>
            <w:r>
              <w:t xml:space="preserve">.16( .5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left"/>
            </w:pPr>
            <w:r>
              <w:t xml:space="preserve">.09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.06( .6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11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center"/>
            </w:pPr>
            <w:r>
              <w:t xml:space="preserve">407</w:t>
            </w:r>
          </w:p>
        </w:tc>
        <w:tc>
          <w:p>
            <w:pPr>
              <w:pStyle w:val="Compact"/>
              <w:jc w:val="left"/>
            </w:pPr>
            <w:r>
              <w:t xml:space="preserve">.27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7( .1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408</w:t>
            </w:r>
          </w:p>
        </w:tc>
        <w:tc>
          <w:p>
            <w:pPr>
              <w:pStyle w:val="Compact"/>
              <w:jc w:val="left"/>
            </w:pPr>
            <w:r>
              <w:t xml:space="preserve">.24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9( .2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left"/>
            </w:pPr>
            <w:r>
              <w:t xml:space="preserve">.07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9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center"/>
            </w:pPr>
            <w:r>
              <w:t xml:space="preserve">407</w:t>
            </w:r>
          </w:p>
        </w:tc>
        <w:tc>
          <w:p>
            <w:pPr>
              <w:pStyle w:val="Compact"/>
              <w:jc w:val="left"/>
            </w:pPr>
            <w:r>
              <w:t xml:space="preserve">.29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03(1.7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.01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411</w:t>
            </w:r>
          </w:p>
        </w:tc>
        <w:tc>
          <w:p>
            <w:pPr>
              <w:pStyle w:val="Compact"/>
              <w:jc w:val="left"/>
            </w:pPr>
            <w:r>
              <w:t xml:space="preserve">-.07( .1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36( .2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14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408</w:t>
            </w:r>
          </w:p>
        </w:tc>
        <w:tc>
          <w:p>
            <w:pPr>
              <w:pStyle w:val="Compact"/>
              <w:jc w:val="left"/>
            </w:pPr>
            <w:r>
              <w:t xml:space="preserve">.10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-.16( .2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410</w:t>
            </w:r>
          </w:p>
        </w:tc>
        <w:tc>
          <w:p>
            <w:pPr>
              <w:pStyle w:val="Compact"/>
              <w:jc w:val="left"/>
            </w:pPr>
            <w:r>
              <w:t xml:space="preserve">.03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.31( .1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11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left"/>
            </w:pPr>
            <w:r>
              <w:t xml:space="preserve">.18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33( .2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.08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8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left"/>
            </w:pPr>
            <w:r>
              <w:t xml:space="preserve">.10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25( .2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06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left"/>
            </w:pPr>
            <w:r>
              <w:t xml:space="preserve">.31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4( .2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-.03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1</w:t>
            </w:r>
          </w:p>
        </w:tc>
      </w:tr>
    </w:tbl>
    <w:p>
      <w:pPr>
        <w:pStyle w:val="Heading1"/>
      </w:pPr>
      <w:bookmarkStart w:id="28" w:name="session-information"/>
      <w:bookmarkEnd w:id="28"/>
      <w:r>
        <w:t xml:space="preserve">Session Information</w:t>
      </w:r>
    </w:p>
    <w:p>
      <w:pPr>
        <w:pStyle w:val="FirstParagraph"/>
      </w:pPr>
      <w:r>
        <w:t xml:space="preserve">For the sake of documentation and reproducibility, the current report was rendered on a system using the following software.</w:t>
      </w:r>
    </w:p>
    <w:p>
      <w:pPr>
        <w:pStyle w:val="SourceCode"/>
      </w:pPr>
      <w:r>
        <w:rPr>
          <w:rStyle w:val="VerbatimChar"/>
        </w:rPr>
        <w:t xml:space="preserve">Report rendered by koval_000 at 2016-12-29, 15:24 -0500</w:t>
      </w:r>
    </w:p>
    <w:p>
      <w:pPr>
        <w:pStyle w:val="SourceCode"/>
      </w:pPr>
      <w:r>
        <w:rPr>
          <w:rStyle w:val="VerbatimChar"/>
        </w:rPr>
        <w:t xml:space="preserve">R version 3.3.1 (2016-06-2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knitr_1.14                ggplot2_2.2.0             IalsaSynthesis_0.1.8.9000 MplusAutomation_0.6-4    </w:t>
      </w:r>
      <w:r>
        <w:br w:type="textWrapping"/>
      </w:r>
      <w:r>
        <w:rPr>
          <w:rStyle w:val="VerbatimChar"/>
        </w:rPr>
        <w:t xml:space="preserve">[5] magrittr_1.5        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7      formatR_1.4      plyr_1.8.4       highr_0.6        tools_3.3.1      boot_1.3-18     </w:t>
      </w:r>
      <w:r>
        <w:br w:type="textWrapping"/>
      </w:r>
      <w:r>
        <w:rPr>
          <w:rStyle w:val="VerbatimChar"/>
        </w:rPr>
        <w:t xml:space="preserve"> [7] digest_0.6.10    evaluate_0.10    tibble_1.2       gtable_0.2.0     lattice_0.20-34  texreg_1.36.7   </w:t>
      </w:r>
      <w:r>
        <w:br w:type="textWrapping"/>
      </w:r>
      <w:r>
        <w:rPr>
          <w:rStyle w:val="VerbatimChar"/>
        </w:rPr>
        <w:t xml:space="preserve">[13] DBI_0.5-1        yaml_2.1.13      proto_0.3-10     coda_0.18-1      dplyr_0.5.0      stringr_1.1.0   </w:t>
      </w:r>
      <w:r>
        <w:br w:type="textWrapping"/>
      </w:r>
      <w:r>
        <w:rPr>
          <w:rStyle w:val="VerbatimChar"/>
        </w:rPr>
        <w:t xml:space="preserve">[19] htmlwidgets_0.7  grid_3.3.1       DT_0.2           R6_2.2.0         gsubfn_0.6-6     rmarkdown_1.1   </w:t>
      </w:r>
      <w:r>
        <w:br w:type="textWrapping"/>
      </w:r>
      <w:r>
        <w:rPr>
          <w:rStyle w:val="VerbatimChar"/>
        </w:rPr>
        <w:t xml:space="preserve">[25] pander_0.6.0     tidyr_0.6.0      readr_1.0.0      scales_0.4.1     htmltools_0.3.5  rsconnect_0.5   </w:t>
      </w:r>
      <w:r>
        <w:br w:type="textWrapping"/>
      </w:r>
      <w:r>
        <w:rPr>
          <w:rStyle w:val="VerbatimChar"/>
        </w:rPr>
        <w:t xml:space="preserve">[31] assertthat_0.1   testit_0.5       xtable_1.8-2     colorspace_1.2-7 stringi_1.1.2    lazyeval_0.2.0  </w:t>
      </w:r>
      <w:r>
        <w:br w:type="textWrapping"/>
      </w:r>
      <w:r>
        <w:rPr>
          <w:rStyle w:val="VerbatimChar"/>
        </w:rPr>
        <w:t xml:space="preserve">[37] munsell_0.4.3  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138e7a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0a1df4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SR: pulmonary (short)</dc:title>
  <dc:creator/>
</cp:coreProperties>
</file>